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54A56" w:rsidRPr="00F54A56" w:rsidRDefault="00F54A56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в) </w:t>
            </w:r>
            <w:r w:rsidRPr="00F54A56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Вода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54A56" w:rsidRDefault="00F54A56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54A56" w:rsidRPr="00F54A56" w:rsidRDefault="00F54A56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</w:t>
      </w:r>
      <w:r w:rsidR="00F54A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</w:t>
            </w: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/>
      </w:tblPr>
      <w:tblGrid>
        <w:gridCol w:w="8340"/>
        <w:gridCol w:w="2574"/>
      </w:tblGrid>
      <w:tr w:rsidR="00777091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:rsidTr="24E1B43E">
        <w:trPr>
          <w:trHeight w:val="300"/>
        </w:trPr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389"/>
        </w:trPr>
        <w:tc>
          <w:tcPr>
            <w:tcW w:w="10920" w:type="dxa"/>
            <w:vAlign w:val="center"/>
          </w:tcPr>
          <w:p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:rsidTr="24E1B43E">
        <w:trPr>
          <w:trHeight w:val="338"/>
        </w:trPr>
        <w:tc>
          <w:tcPr>
            <w:tcW w:w="10920" w:type="dxa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B01010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/>
      </w:tblPr>
      <w:tblGrid>
        <w:gridCol w:w="10920"/>
      </w:tblGrid>
      <w:tr w:rsidR="00777091" w:rsidRPr="003D2B36" w:rsidTr="24E1B43E">
        <w:tc>
          <w:tcPr>
            <w:tcW w:w="10920" w:type="dxa"/>
          </w:tcPr>
          <w:p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:rsidTr="24E1B43E">
        <w:trPr>
          <w:trHeight w:val="343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82252" w:rsidRPr="003D2B36" w:rsidRDefault="00982252" w:rsidP="00CB7E8C">
      <w:pPr>
        <w:spacing w:after="0" w:line="240" w:lineRule="auto"/>
      </w:pPr>
      <w:r w:rsidRPr="003D2B36">
        <w:separator/>
      </w:r>
    </w:p>
  </w:endnote>
  <w:endnote w:type="continuationSeparator" w:id="1">
    <w:p w:rsidR="00982252" w:rsidRPr="003D2B36" w:rsidRDefault="00982252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82252" w:rsidRPr="003D2B36" w:rsidRDefault="00982252" w:rsidP="00CB7E8C">
      <w:pPr>
        <w:spacing w:after="0" w:line="240" w:lineRule="auto"/>
      </w:pPr>
      <w:r w:rsidRPr="003D2B36">
        <w:separator/>
      </w:r>
    </w:p>
  </w:footnote>
  <w:footnote w:type="continuationSeparator" w:id="1">
    <w:p w:rsidR="00982252" w:rsidRPr="003D2B36" w:rsidRDefault="00982252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4B80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2252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CF598F"/>
    <w:rsid w:val="00D060F3"/>
    <w:rsid w:val="00D0635D"/>
    <w:rsid w:val="00D13CF6"/>
    <w:rsid w:val="00D17F10"/>
    <w:rsid w:val="00D24529"/>
    <w:rsid w:val="00D24B27"/>
    <w:rsid w:val="00D424F3"/>
    <w:rsid w:val="00D463C1"/>
    <w:rsid w:val="00D541CB"/>
    <w:rsid w:val="00D54D97"/>
    <w:rsid w:val="00D55D2F"/>
    <w:rsid w:val="00D61AE7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54A56"/>
    <w:rsid w:val="00F7002D"/>
    <w:rsid w:val="00F775AD"/>
    <w:rsid w:val="00F82A4D"/>
    <w:rsid w:val="00F927AD"/>
    <w:rsid w:val="00F935FF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34</Words>
  <Characters>104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atocinaExchange5</cp:lastModifiedBy>
  <cp:revision>2</cp:revision>
  <cp:lastPrinted>2021-08-06T05:54:00Z</cp:lastPrinted>
  <dcterms:created xsi:type="dcterms:W3CDTF">2025-12-05T09:37:00Z</dcterms:created>
  <dcterms:modified xsi:type="dcterms:W3CDTF">2025-12-0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